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F1DD" w14:textId="77777777" w:rsidR="007B441C" w:rsidRDefault="007D515F" w:rsidP="007D515F">
      <w:pPr>
        <w:spacing w:after="0" w:line="240" w:lineRule="auto"/>
        <w:jc w:val="right"/>
        <w:rPr>
          <w:b/>
          <w:bCs/>
        </w:rPr>
      </w:pPr>
      <w:r>
        <w:rPr>
          <w:noProof/>
          <w:lang w:eastAsia="en-GB"/>
        </w:rPr>
        <w:drawing>
          <wp:inline distT="0" distB="0" distL="0" distR="0" wp14:anchorId="72141921" wp14:editId="08150D30">
            <wp:extent cx="2171700" cy="696479"/>
            <wp:effectExtent l="0" t="0" r="0" b="0"/>
            <wp:docPr id="1" name="Picture 1" descr="Image result for Lancaster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ancaster Universi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080" cy="715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38E31" w14:textId="77777777" w:rsidR="007B441C" w:rsidRDefault="007B441C" w:rsidP="007B441C">
      <w:pPr>
        <w:spacing w:after="0" w:line="240" w:lineRule="auto"/>
        <w:jc w:val="center"/>
        <w:rPr>
          <w:b/>
          <w:bCs/>
        </w:rPr>
      </w:pPr>
    </w:p>
    <w:p w14:paraId="0AE2BEA7" w14:textId="77777777" w:rsidR="007B441C" w:rsidRDefault="007B441C" w:rsidP="007B441C">
      <w:pPr>
        <w:jc w:val="center"/>
        <w:rPr>
          <w:b/>
        </w:rPr>
      </w:pPr>
      <w:r>
        <w:rPr>
          <w:b/>
        </w:rPr>
        <w:t>PERSON SPECIFICATION</w:t>
      </w:r>
    </w:p>
    <w:p w14:paraId="37B8BFC5" w14:textId="77777777" w:rsidR="00CF053F" w:rsidRPr="000C5BCE" w:rsidRDefault="00CF053F" w:rsidP="00CF053F">
      <w:pPr>
        <w:jc w:val="center"/>
        <w:rPr>
          <w:b/>
        </w:rPr>
      </w:pPr>
      <w:bookmarkStart w:id="0" w:name="_GoBack"/>
      <w:r>
        <w:rPr>
          <w:b/>
        </w:rPr>
        <w:t>Research Associate in</w:t>
      </w:r>
      <w:r w:rsidRPr="000C5BCE">
        <w:rPr>
          <w:b/>
        </w:rPr>
        <w:t xml:space="preserve"> </w:t>
      </w:r>
      <w:r>
        <w:rPr>
          <w:b/>
        </w:rPr>
        <w:t xml:space="preserve">Superconducting RF </w:t>
      </w:r>
      <w:r w:rsidRPr="000C5BCE">
        <w:rPr>
          <w:b/>
        </w:rPr>
        <w:t>Engineering</w:t>
      </w:r>
      <w:r>
        <w:rPr>
          <w:b/>
        </w:rPr>
        <w:t xml:space="preserve"> </w:t>
      </w:r>
      <w:bookmarkEnd w:id="0"/>
      <w:r w:rsidRPr="000C5BCE">
        <w:rPr>
          <w:b/>
        </w:rPr>
        <w:t>(Cockcroft Institute)</w:t>
      </w:r>
    </w:p>
    <w:p w14:paraId="45A1BDC3" w14:textId="77777777" w:rsidR="007B441C" w:rsidRDefault="007B441C" w:rsidP="007B441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9"/>
        <w:gridCol w:w="1119"/>
        <w:gridCol w:w="1958"/>
      </w:tblGrid>
      <w:tr w:rsidR="007B441C" w:rsidRPr="00476DC0" w14:paraId="34A7B4BA" w14:textId="77777777" w:rsidTr="003805F1">
        <w:tc>
          <w:tcPr>
            <w:tcW w:w="6135" w:type="dxa"/>
            <w:shd w:val="clear" w:color="auto" w:fill="D9D9D9" w:themeFill="background1" w:themeFillShade="D9"/>
          </w:tcPr>
          <w:p w14:paraId="68F9A978" w14:textId="77777777" w:rsidR="007B441C" w:rsidRPr="00FD1708" w:rsidRDefault="007B441C" w:rsidP="003805F1">
            <w:pPr>
              <w:rPr>
                <w:rFonts w:ascii="Calibri" w:hAnsi="Calibri"/>
                <w:b/>
              </w:rPr>
            </w:pPr>
            <w:r w:rsidRPr="00FD1708">
              <w:rPr>
                <w:rFonts w:ascii="Calibri" w:hAnsi="Calibri"/>
                <w:b/>
              </w:rPr>
              <w:t>Criteria</w:t>
            </w:r>
          </w:p>
        </w:tc>
        <w:tc>
          <w:tcPr>
            <w:tcW w:w="1119" w:type="dxa"/>
            <w:shd w:val="clear" w:color="auto" w:fill="D9D9D9" w:themeFill="background1" w:themeFillShade="D9"/>
          </w:tcPr>
          <w:p w14:paraId="4CE7534F" w14:textId="77777777" w:rsidR="007B441C" w:rsidRPr="00FD1708" w:rsidRDefault="007B441C" w:rsidP="003805F1">
            <w:pPr>
              <w:rPr>
                <w:rFonts w:ascii="Calibri" w:hAnsi="Calibri"/>
                <w:b/>
              </w:rPr>
            </w:pPr>
            <w:r w:rsidRPr="00FD1708">
              <w:rPr>
                <w:rFonts w:ascii="Calibri" w:hAnsi="Calibri"/>
                <w:b/>
              </w:rPr>
              <w:t>Essential/ Desirable</w:t>
            </w:r>
          </w:p>
        </w:tc>
        <w:tc>
          <w:tcPr>
            <w:tcW w:w="1988" w:type="dxa"/>
            <w:shd w:val="clear" w:color="auto" w:fill="D9D9D9" w:themeFill="background1" w:themeFillShade="D9"/>
          </w:tcPr>
          <w:p w14:paraId="6173DB0F" w14:textId="77777777" w:rsidR="007B441C" w:rsidRPr="00FD1708" w:rsidRDefault="007B441C" w:rsidP="003805F1">
            <w:pPr>
              <w:rPr>
                <w:rFonts w:ascii="Calibri" w:hAnsi="Calibri"/>
                <w:b/>
              </w:rPr>
            </w:pPr>
            <w:r w:rsidRPr="00FD1708">
              <w:rPr>
                <w:rFonts w:ascii="Calibri" w:hAnsi="Calibri"/>
                <w:b/>
              </w:rPr>
              <w:t>Application Form/ Supporting Statements/ Interview *</w:t>
            </w:r>
          </w:p>
        </w:tc>
      </w:tr>
      <w:tr w:rsidR="007B441C" w:rsidRPr="00476DC0" w14:paraId="5ACA3BB9" w14:textId="77777777" w:rsidTr="003805F1">
        <w:tc>
          <w:tcPr>
            <w:tcW w:w="6135" w:type="dxa"/>
          </w:tcPr>
          <w:p w14:paraId="20CD1B17" w14:textId="77777777" w:rsidR="007B441C" w:rsidRDefault="007B441C" w:rsidP="007B441C">
            <w:r>
              <w:t xml:space="preserve">PhD in </w:t>
            </w:r>
            <w:r w:rsidR="002D60BF">
              <w:t xml:space="preserve">Microwave </w:t>
            </w:r>
            <w:r>
              <w:t>Engineering</w:t>
            </w:r>
            <w:r w:rsidR="0015589F">
              <w:t>/Physics</w:t>
            </w:r>
            <w:r>
              <w:t xml:space="preserve"> or 5 years relevant industrial experience</w:t>
            </w:r>
          </w:p>
          <w:p w14:paraId="7794FAD3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296756B5" w14:textId="77777777" w:rsidR="007B441C" w:rsidRPr="00CF34F6" w:rsidRDefault="007B441C" w:rsidP="003805F1">
            <w:pPr>
              <w:ind w:right="-170"/>
            </w:pPr>
            <w:r w:rsidRPr="00CF34F6">
              <w:t>Essential</w:t>
            </w:r>
          </w:p>
        </w:tc>
        <w:tc>
          <w:tcPr>
            <w:tcW w:w="1988" w:type="dxa"/>
          </w:tcPr>
          <w:p w14:paraId="7C762083" w14:textId="77777777" w:rsidR="007B441C" w:rsidRPr="00CF34F6" w:rsidRDefault="007B441C" w:rsidP="003805F1">
            <w:pPr>
              <w:ind w:right="-170"/>
            </w:pPr>
            <w:r w:rsidRPr="00CF34F6">
              <w:t>Application form</w:t>
            </w:r>
          </w:p>
        </w:tc>
      </w:tr>
      <w:tr w:rsidR="007B441C" w:rsidRPr="00476DC0" w14:paraId="5ACC7541" w14:textId="77777777" w:rsidTr="003805F1">
        <w:tc>
          <w:tcPr>
            <w:tcW w:w="6135" w:type="dxa"/>
          </w:tcPr>
          <w:p w14:paraId="1B62050C" w14:textId="77777777" w:rsidR="007B441C" w:rsidRDefault="007B441C" w:rsidP="007B441C">
            <w:r>
              <w:t xml:space="preserve">Experience of </w:t>
            </w:r>
            <w:r w:rsidR="00CF053F">
              <w:t xml:space="preserve">experimental </w:t>
            </w:r>
            <w:r w:rsidR="00FF441E">
              <w:t xml:space="preserve">high </w:t>
            </w:r>
            <w:r w:rsidR="00C81ED3">
              <w:t>field</w:t>
            </w:r>
            <w:r w:rsidR="00FF441E">
              <w:t xml:space="preserve"> (&gt;1 MV/m)</w:t>
            </w:r>
            <w:r w:rsidR="00C81ED3">
              <w:t xml:space="preserve"> RF</w:t>
            </w:r>
            <w:r w:rsidR="00CF053F">
              <w:t xml:space="preserve"> testing</w:t>
            </w:r>
            <w:r w:rsidR="007B388D">
              <w:t xml:space="preserve"> of RF cavities</w:t>
            </w:r>
          </w:p>
          <w:p w14:paraId="1A6852DC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2F3F8FEC" w14:textId="77777777" w:rsidR="007B441C" w:rsidRPr="00CF34F6" w:rsidRDefault="00FF441E" w:rsidP="003805F1">
            <w:pPr>
              <w:ind w:right="-170"/>
            </w:pPr>
            <w:r>
              <w:t>Essential</w:t>
            </w:r>
          </w:p>
        </w:tc>
        <w:tc>
          <w:tcPr>
            <w:tcW w:w="1988" w:type="dxa"/>
          </w:tcPr>
          <w:p w14:paraId="34812DF2" w14:textId="77777777" w:rsidR="007B441C" w:rsidRPr="00CF34F6" w:rsidRDefault="007B441C" w:rsidP="003805F1">
            <w:pPr>
              <w:ind w:right="-170"/>
            </w:pPr>
            <w:r w:rsidRPr="00CF34F6">
              <w:t>Supporting Statements/ Interview</w:t>
            </w:r>
          </w:p>
        </w:tc>
      </w:tr>
      <w:tr w:rsidR="007B441C" w:rsidRPr="00476DC0" w14:paraId="1252D172" w14:textId="77777777" w:rsidTr="003805F1">
        <w:tc>
          <w:tcPr>
            <w:tcW w:w="6135" w:type="dxa"/>
          </w:tcPr>
          <w:p w14:paraId="70BB1E5E" w14:textId="77777777" w:rsidR="007B441C" w:rsidRDefault="007B441C" w:rsidP="007B441C">
            <w:r>
              <w:t xml:space="preserve">Experience </w:t>
            </w:r>
            <w:r w:rsidR="00C81ED3">
              <w:t>in</w:t>
            </w:r>
            <w:r w:rsidR="00CF053F">
              <w:t xml:space="preserve"> testing of </w:t>
            </w:r>
            <w:r w:rsidR="00C81ED3">
              <w:t>superconducting RF</w:t>
            </w:r>
            <w:r w:rsidR="00CF053F">
              <w:t xml:space="preserve"> cavities</w:t>
            </w:r>
            <w:r w:rsidR="00C81ED3">
              <w:t>.</w:t>
            </w:r>
          </w:p>
          <w:p w14:paraId="55890198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040F1165" w14:textId="77777777" w:rsidR="007B441C" w:rsidRPr="00CF34F6" w:rsidRDefault="00C81ED3" w:rsidP="003805F1">
            <w:pPr>
              <w:ind w:right="-170"/>
            </w:pPr>
            <w:r>
              <w:t>Desirable</w:t>
            </w:r>
          </w:p>
        </w:tc>
        <w:tc>
          <w:tcPr>
            <w:tcW w:w="1988" w:type="dxa"/>
          </w:tcPr>
          <w:p w14:paraId="511AF5C1" w14:textId="77777777" w:rsidR="007B441C" w:rsidRPr="00CF34F6" w:rsidRDefault="007B441C" w:rsidP="003805F1">
            <w:pPr>
              <w:ind w:right="-170"/>
            </w:pPr>
            <w:r w:rsidRPr="00CF34F6">
              <w:t>Supporting Statements/ Interview</w:t>
            </w:r>
          </w:p>
        </w:tc>
      </w:tr>
      <w:tr w:rsidR="007B441C" w:rsidRPr="00476DC0" w14:paraId="63DDEBCC" w14:textId="77777777" w:rsidTr="003805F1">
        <w:tc>
          <w:tcPr>
            <w:tcW w:w="6135" w:type="dxa"/>
          </w:tcPr>
          <w:p w14:paraId="0E39BE36" w14:textId="77777777" w:rsidR="007B441C" w:rsidRDefault="00032C16" w:rsidP="007B441C">
            <w:r>
              <w:t xml:space="preserve">Experience </w:t>
            </w:r>
            <w:r w:rsidR="007D515F">
              <w:t xml:space="preserve">in </w:t>
            </w:r>
            <w:r w:rsidR="007B388D">
              <w:t>the operation and development of cryogenic or vacuum systems.</w:t>
            </w:r>
          </w:p>
          <w:p w14:paraId="5842CF25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16119AC2" w14:textId="77777777" w:rsidR="007B441C" w:rsidRPr="00CF34F6" w:rsidRDefault="00032C16" w:rsidP="003805F1">
            <w:pPr>
              <w:ind w:right="-170"/>
            </w:pPr>
            <w:r>
              <w:t>Desirable</w:t>
            </w:r>
          </w:p>
        </w:tc>
        <w:tc>
          <w:tcPr>
            <w:tcW w:w="1988" w:type="dxa"/>
          </w:tcPr>
          <w:p w14:paraId="3C6AAF90" w14:textId="77777777" w:rsidR="007B441C" w:rsidRPr="00CF34F6" w:rsidRDefault="007B441C" w:rsidP="003805F1">
            <w:pPr>
              <w:ind w:right="-170"/>
            </w:pPr>
            <w:r w:rsidRPr="00CF34F6">
              <w:t>Supporting Statements/ Interview</w:t>
            </w:r>
          </w:p>
        </w:tc>
      </w:tr>
      <w:tr w:rsidR="007B441C" w:rsidRPr="00476DC0" w14:paraId="7A5A2C5F" w14:textId="77777777" w:rsidTr="003805F1">
        <w:tc>
          <w:tcPr>
            <w:tcW w:w="6135" w:type="dxa"/>
          </w:tcPr>
          <w:p w14:paraId="53ABCBB2" w14:textId="77777777" w:rsidR="007B441C" w:rsidRPr="00CF34F6" w:rsidRDefault="007B441C" w:rsidP="003805F1">
            <w:pPr>
              <w:ind w:right="-170"/>
            </w:pPr>
            <w:r w:rsidRPr="00CF34F6">
              <w:t>Ability to meet deadlines, plan and prioritise tasks in the working environment.</w:t>
            </w:r>
          </w:p>
        </w:tc>
        <w:tc>
          <w:tcPr>
            <w:tcW w:w="1119" w:type="dxa"/>
          </w:tcPr>
          <w:p w14:paraId="00B25CA9" w14:textId="77777777" w:rsidR="007B441C" w:rsidRPr="00CF34F6" w:rsidRDefault="007B441C" w:rsidP="003805F1">
            <w:pPr>
              <w:ind w:right="-170"/>
            </w:pPr>
            <w:r w:rsidRPr="00CF34F6">
              <w:t>Essential</w:t>
            </w:r>
          </w:p>
        </w:tc>
        <w:tc>
          <w:tcPr>
            <w:tcW w:w="1988" w:type="dxa"/>
          </w:tcPr>
          <w:p w14:paraId="55996F93" w14:textId="77777777" w:rsidR="007B441C" w:rsidRPr="00CF34F6" w:rsidRDefault="007B441C" w:rsidP="003805F1">
            <w:pPr>
              <w:ind w:right="-170"/>
            </w:pPr>
            <w:r w:rsidRPr="00CF34F6">
              <w:t>Interview</w:t>
            </w:r>
          </w:p>
        </w:tc>
      </w:tr>
      <w:tr w:rsidR="007B441C" w:rsidRPr="00476DC0" w14:paraId="5A710AD9" w14:textId="77777777" w:rsidTr="003805F1">
        <w:tc>
          <w:tcPr>
            <w:tcW w:w="6135" w:type="dxa"/>
          </w:tcPr>
          <w:p w14:paraId="7065393C" w14:textId="77777777" w:rsidR="007B441C" w:rsidRDefault="007B441C" w:rsidP="007B441C">
            <w:r>
              <w:t>Good interpersonal and communication skills, including writing to a high standard, working effectively within a team, document preparation for collaboration technical notes and journal papers</w:t>
            </w:r>
            <w:r w:rsidR="00C81ED3">
              <w:t>.</w:t>
            </w:r>
          </w:p>
          <w:p w14:paraId="7651B565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37A8D49C" w14:textId="77777777" w:rsidR="007B441C" w:rsidRPr="00CF34F6" w:rsidRDefault="007B441C" w:rsidP="003805F1">
            <w:pPr>
              <w:ind w:right="-170"/>
            </w:pPr>
            <w:r w:rsidRPr="00CF34F6">
              <w:t>Essential</w:t>
            </w:r>
          </w:p>
        </w:tc>
        <w:tc>
          <w:tcPr>
            <w:tcW w:w="1988" w:type="dxa"/>
          </w:tcPr>
          <w:p w14:paraId="62F13452" w14:textId="77777777" w:rsidR="007B441C" w:rsidRPr="00CF34F6" w:rsidRDefault="007B441C" w:rsidP="003805F1">
            <w:pPr>
              <w:ind w:right="-170"/>
            </w:pPr>
            <w:r w:rsidRPr="00CF34F6">
              <w:t>Interview</w:t>
            </w:r>
          </w:p>
        </w:tc>
      </w:tr>
      <w:tr w:rsidR="007B441C" w:rsidRPr="00476DC0" w14:paraId="53357E08" w14:textId="77777777" w:rsidTr="003805F1">
        <w:tc>
          <w:tcPr>
            <w:tcW w:w="6135" w:type="dxa"/>
          </w:tcPr>
          <w:p w14:paraId="3DBA1799" w14:textId="77777777" w:rsidR="007B441C" w:rsidRDefault="007B441C" w:rsidP="007B441C">
            <w:r>
              <w:t>A good publication record in peer-reviewed journals</w:t>
            </w:r>
          </w:p>
          <w:p w14:paraId="27283096" w14:textId="77777777" w:rsidR="007B441C" w:rsidRDefault="007B441C" w:rsidP="007B441C"/>
        </w:tc>
        <w:tc>
          <w:tcPr>
            <w:tcW w:w="1119" w:type="dxa"/>
          </w:tcPr>
          <w:p w14:paraId="4BDCA277" w14:textId="77777777" w:rsidR="007B441C" w:rsidRPr="00CF34F6" w:rsidRDefault="007B441C" w:rsidP="003805F1">
            <w:pPr>
              <w:ind w:right="-170"/>
            </w:pPr>
            <w:r w:rsidRPr="00CF34F6">
              <w:t>Desirable</w:t>
            </w:r>
          </w:p>
        </w:tc>
        <w:tc>
          <w:tcPr>
            <w:tcW w:w="1988" w:type="dxa"/>
          </w:tcPr>
          <w:p w14:paraId="6A517D01" w14:textId="77777777" w:rsidR="007B441C" w:rsidRPr="00CF34F6" w:rsidRDefault="007B441C" w:rsidP="003805F1">
            <w:pPr>
              <w:ind w:right="-170"/>
            </w:pPr>
            <w:r>
              <w:t>Application form</w:t>
            </w:r>
          </w:p>
        </w:tc>
      </w:tr>
    </w:tbl>
    <w:p w14:paraId="4630DD9C" w14:textId="77777777" w:rsidR="007B441C" w:rsidRPr="00476DC0" w:rsidRDefault="007B441C" w:rsidP="007B441C">
      <w:pPr>
        <w:spacing w:after="0" w:line="240" w:lineRule="auto"/>
        <w:rPr>
          <w:rFonts w:ascii="Calibri" w:hAnsi="Calibri"/>
        </w:rPr>
      </w:pPr>
    </w:p>
    <w:p w14:paraId="5BB2884E" w14:textId="77777777" w:rsidR="007B441C" w:rsidRPr="00476DC0" w:rsidRDefault="007B441C" w:rsidP="007B441C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*</w:t>
      </w:r>
    </w:p>
    <w:p w14:paraId="6B2401FC" w14:textId="77777777" w:rsidR="007B441C" w:rsidRPr="00476DC0" w:rsidRDefault="007B441C" w:rsidP="007B441C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t>Application Form</w:t>
      </w:r>
      <w:r w:rsidRPr="00476DC0">
        <w:rPr>
          <w:rFonts w:ascii="Calibri" w:hAnsi="Calibri"/>
        </w:rPr>
        <w:t xml:space="preserve"> – </w:t>
      </w:r>
      <w:r>
        <w:rPr>
          <w:rFonts w:ascii="Calibri" w:hAnsi="Calibri"/>
        </w:rPr>
        <w:t xml:space="preserve">assessed against the application form, curriculum vitae and letter of support. Applicants will not be asked to answer a specific supporting statement. Normally used to evaluate factual evidence </w:t>
      </w:r>
      <w:proofErr w:type="spellStart"/>
      <w:r>
        <w:rPr>
          <w:rFonts w:ascii="Calibri" w:hAnsi="Calibri"/>
        </w:rPr>
        <w:t>eg</w:t>
      </w:r>
      <w:proofErr w:type="spellEnd"/>
      <w:r>
        <w:rPr>
          <w:rFonts w:ascii="Calibri" w:hAnsi="Calibri"/>
        </w:rPr>
        <w:t xml:space="preserve"> award of a qualification</w:t>
      </w:r>
      <w:r w:rsidRPr="00476DC0">
        <w:rPr>
          <w:rFonts w:ascii="Calibri" w:hAnsi="Calibri"/>
        </w:rPr>
        <w:t>.</w:t>
      </w:r>
      <w:r>
        <w:rPr>
          <w:rFonts w:ascii="Calibri" w:hAnsi="Calibri"/>
        </w:rPr>
        <w:t xml:space="preserve"> Will be “scored” as part of the shortlisting process.  </w:t>
      </w:r>
    </w:p>
    <w:p w14:paraId="5F6CFEBB" w14:textId="77777777" w:rsidR="007B441C" w:rsidRPr="00476DC0" w:rsidRDefault="007B441C" w:rsidP="007B441C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t>Supporting Statements</w:t>
      </w:r>
      <w:r>
        <w:rPr>
          <w:rFonts w:ascii="Calibri" w:hAnsi="Calibri"/>
        </w:rPr>
        <w:t xml:space="preserve"> - </w:t>
      </w:r>
      <w:r w:rsidRPr="00476DC0">
        <w:rPr>
          <w:rFonts w:ascii="Calibri" w:hAnsi="Calibri"/>
        </w:rPr>
        <w:t>applicant</w:t>
      </w:r>
      <w:r>
        <w:rPr>
          <w:rFonts w:ascii="Calibri" w:hAnsi="Calibri"/>
        </w:rPr>
        <w:t>s</w:t>
      </w:r>
      <w:r w:rsidRPr="00476DC0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re </w:t>
      </w:r>
      <w:r w:rsidRPr="00476DC0">
        <w:rPr>
          <w:rFonts w:ascii="Calibri" w:hAnsi="Calibri"/>
        </w:rPr>
        <w:t>asked to provide a statement to demonstrate how they meet the criteria</w:t>
      </w:r>
      <w:r>
        <w:rPr>
          <w:rFonts w:ascii="Calibri" w:hAnsi="Calibri"/>
        </w:rPr>
        <w:t xml:space="preserve">. The response will be “scored” as part of the shortlisting process. </w:t>
      </w:r>
    </w:p>
    <w:p w14:paraId="73753235" w14:textId="77777777" w:rsidR="00A77C46" w:rsidRDefault="007B441C" w:rsidP="00DC6A8F">
      <w:pPr>
        <w:pStyle w:val="ListParagraph"/>
        <w:numPr>
          <w:ilvl w:val="0"/>
          <w:numId w:val="1"/>
        </w:numPr>
        <w:spacing w:after="0" w:line="240" w:lineRule="auto"/>
      </w:pPr>
      <w:r w:rsidRPr="007D515F">
        <w:rPr>
          <w:rFonts w:ascii="Calibri" w:hAnsi="Calibri"/>
          <w:b/>
        </w:rPr>
        <w:t>Interview</w:t>
      </w:r>
      <w:r w:rsidRPr="007D515F">
        <w:rPr>
          <w:rFonts w:ascii="Calibri" w:hAnsi="Calibri"/>
        </w:rPr>
        <w:t xml:space="preserve"> – assessed during the interview process by either </w:t>
      </w:r>
      <w:proofErr w:type="gramStart"/>
      <w:r w:rsidRPr="007D515F">
        <w:rPr>
          <w:rFonts w:ascii="Calibri" w:hAnsi="Calibri"/>
        </w:rPr>
        <w:t>competency based</w:t>
      </w:r>
      <w:proofErr w:type="gramEnd"/>
      <w:r w:rsidRPr="007D515F">
        <w:rPr>
          <w:rFonts w:ascii="Calibri" w:hAnsi="Calibri"/>
        </w:rPr>
        <w:t xml:space="preserve"> interview questions, tests, presentation etc.</w:t>
      </w:r>
    </w:p>
    <w:sectPr w:rsidR="00A77C46" w:rsidSect="00A036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bM0Mze3MDcwMTBS0lEKTi0uzszPAykwqgUAG46Y8SwAAAA="/>
  </w:docVars>
  <w:rsids>
    <w:rsidRoot w:val="00D32B85"/>
    <w:rsid w:val="00032C16"/>
    <w:rsid w:val="00137183"/>
    <w:rsid w:val="0015589F"/>
    <w:rsid w:val="001902D9"/>
    <w:rsid w:val="001C7E9C"/>
    <w:rsid w:val="002251FA"/>
    <w:rsid w:val="002D60BF"/>
    <w:rsid w:val="004B13EC"/>
    <w:rsid w:val="00591630"/>
    <w:rsid w:val="0077647F"/>
    <w:rsid w:val="00776581"/>
    <w:rsid w:val="007B388D"/>
    <w:rsid w:val="007B441C"/>
    <w:rsid w:val="007D515F"/>
    <w:rsid w:val="009A326C"/>
    <w:rsid w:val="00A036B2"/>
    <w:rsid w:val="00A451AE"/>
    <w:rsid w:val="00A62D0F"/>
    <w:rsid w:val="00A77C46"/>
    <w:rsid w:val="00B973EE"/>
    <w:rsid w:val="00C37CE6"/>
    <w:rsid w:val="00C56A95"/>
    <w:rsid w:val="00C81ED3"/>
    <w:rsid w:val="00CF053F"/>
    <w:rsid w:val="00D205DA"/>
    <w:rsid w:val="00D32B85"/>
    <w:rsid w:val="00DB6D75"/>
    <w:rsid w:val="00DC6A8F"/>
    <w:rsid w:val="00E7195B"/>
    <w:rsid w:val="00E9354D"/>
    <w:rsid w:val="00F15B4A"/>
    <w:rsid w:val="00FF2E2D"/>
    <w:rsid w:val="00FF4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2391F"/>
  <w15:docId w15:val="{577D5D9F-AE9B-4360-AD8A-493A68F7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36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56A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B441C"/>
    <w:pPr>
      <w:ind w:left="720"/>
      <w:contextualSpacing/>
    </w:pPr>
  </w:style>
  <w:style w:type="table" w:styleId="TableGrid">
    <w:name w:val="Table Grid"/>
    <w:basedOn w:val="TableNormal"/>
    <w:uiPriority w:val="59"/>
    <w:rsid w:val="007B44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64698078DFC1439D90EC97E4E768B8" ma:contentTypeVersion="34" ma:contentTypeDescription="Create a new document." ma:contentTypeScope="" ma:versionID="32ae6819db99868f0d2ae183c3ad5a08">
  <xsd:schema xmlns:xsd="http://www.w3.org/2001/XMLSchema" xmlns:xs="http://www.w3.org/2001/XMLSchema" xmlns:p="http://schemas.microsoft.com/office/2006/metadata/properties" xmlns:ns3="1bcac427-81bf-422c-9666-e7d647c4eaf7" xmlns:ns4="9870cfe6-8800-41b7-8e0b-b3ab0f35a8f4" targetNamespace="http://schemas.microsoft.com/office/2006/metadata/properties" ma:root="true" ma:fieldsID="11b7cef81a97ad06c1702abbd2c07d91" ns3:_="" ns4:_="">
    <xsd:import namespace="1bcac427-81bf-422c-9666-e7d647c4eaf7"/>
    <xsd:import namespace="9870cfe6-8800-41b7-8e0b-b3ab0f35a8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ac427-81bf-422c-9666-e7d647c4ea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0cfe6-8800-41b7-8e0b-b3ab0f35a8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1bcac427-81bf-422c-9666-e7d647c4eaf7" xsi:nil="true"/>
    <Is_Collaboration_Space_Locked xmlns="1bcac427-81bf-422c-9666-e7d647c4eaf7" xsi:nil="true"/>
    <Math_Settings xmlns="1bcac427-81bf-422c-9666-e7d647c4eaf7" xsi:nil="true"/>
    <AppVersion xmlns="1bcac427-81bf-422c-9666-e7d647c4eaf7" xsi:nil="true"/>
    <LMS_Mappings xmlns="1bcac427-81bf-422c-9666-e7d647c4eaf7" xsi:nil="true"/>
    <DefaultSectionNames xmlns="1bcac427-81bf-422c-9666-e7d647c4eaf7" xsi:nil="true"/>
    <Templates xmlns="1bcac427-81bf-422c-9666-e7d647c4eaf7" xsi:nil="true"/>
    <Self_Registration_Enabled xmlns="1bcac427-81bf-422c-9666-e7d647c4eaf7" xsi:nil="true"/>
    <FolderType xmlns="1bcac427-81bf-422c-9666-e7d647c4eaf7" xsi:nil="true"/>
    <Teachers xmlns="1bcac427-81bf-422c-9666-e7d647c4eaf7">
      <UserInfo>
        <DisplayName/>
        <AccountId xsi:nil="true"/>
        <AccountType/>
      </UserInfo>
    </Teachers>
    <Student_Groups xmlns="1bcac427-81bf-422c-9666-e7d647c4eaf7">
      <UserInfo>
        <DisplayName/>
        <AccountId xsi:nil="true"/>
        <AccountType/>
      </UserInfo>
    </Student_Groups>
    <TeamsChannelId xmlns="1bcac427-81bf-422c-9666-e7d647c4eaf7" xsi:nil="true"/>
    <Teams_Channel_Section_Location xmlns="1bcac427-81bf-422c-9666-e7d647c4eaf7" xsi:nil="true"/>
    <CultureName xmlns="1bcac427-81bf-422c-9666-e7d647c4eaf7" xsi:nil="true"/>
    <Students xmlns="1bcac427-81bf-422c-9666-e7d647c4eaf7">
      <UserInfo>
        <DisplayName/>
        <AccountId xsi:nil="true"/>
        <AccountType/>
      </UserInfo>
    </Students>
    <IsNotebookLocked xmlns="1bcac427-81bf-422c-9666-e7d647c4eaf7" xsi:nil="true"/>
    <Has_Teacher_Only_SectionGroup xmlns="1bcac427-81bf-422c-9666-e7d647c4eaf7" xsi:nil="true"/>
    <Owner xmlns="1bcac427-81bf-422c-9666-e7d647c4eaf7">
      <UserInfo>
        <DisplayName/>
        <AccountId xsi:nil="true"/>
        <AccountType/>
      </UserInfo>
    </Owner>
    <Distribution_Groups xmlns="1bcac427-81bf-422c-9666-e7d647c4eaf7" xsi:nil="true"/>
    <Invited_Teachers xmlns="1bcac427-81bf-422c-9666-e7d647c4eaf7" xsi:nil="true"/>
    <NotebookType xmlns="1bcac427-81bf-422c-9666-e7d647c4eaf7" xsi:nil="true"/>
  </documentManagement>
</p:properties>
</file>

<file path=customXml/itemProps1.xml><?xml version="1.0" encoding="utf-8"?>
<ds:datastoreItem xmlns:ds="http://schemas.openxmlformats.org/officeDocument/2006/customXml" ds:itemID="{DE1B6546-3C05-4CA4-817B-C39D014CB0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cac427-81bf-422c-9666-e7d647c4eaf7"/>
    <ds:schemaRef ds:uri="9870cfe6-8800-41b7-8e0b-b3ab0f35a8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3CCA8A-527A-448B-8FC2-5853F2B367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307300-B1F8-4A4D-AF3C-B361162E4ABF}">
  <ds:schemaRefs>
    <ds:schemaRef ds:uri="http://schemas.microsoft.com/office/2006/documentManagement/types"/>
    <ds:schemaRef ds:uri="1bcac427-81bf-422c-9666-e7d647c4eaf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9870cfe6-8800-41b7-8e0b-b3ab0f35a8f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ter University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emeburt32</dc:creator>
  <cp:lastModifiedBy>O'Connor, Martin</cp:lastModifiedBy>
  <cp:revision>2</cp:revision>
  <dcterms:created xsi:type="dcterms:W3CDTF">2022-06-30T15:58:00Z</dcterms:created>
  <dcterms:modified xsi:type="dcterms:W3CDTF">2022-06-30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64698078DFC1439D90EC97E4E768B8</vt:lpwstr>
  </property>
</Properties>
</file>